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EAF" w:rsidRPr="00872591" w:rsidRDefault="00872591" w:rsidP="0076543C">
      <w:pPr>
        <w:spacing w:after="0" w:line="240" w:lineRule="auto"/>
        <w:ind w:left="5954"/>
        <w:contextualSpacing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Приложение</w:t>
      </w:r>
      <w:r w:rsidR="004D117C">
        <w:rPr>
          <w:rFonts w:ascii="Times New Roman" w:hAnsi="Times New Roman"/>
          <w:sz w:val="26"/>
          <w:szCs w:val="26"/>
        </w:rPr>
        <w:t xml:space="preserve"> </w:t>
      </w:r>
      <w:r w:rsidR="00C3281D">
        <w:rPr>
          <w:rFonts w:ascii="Times New Roman" w:hAnsi="Times New Roman"/>
          <w:sz w:val="26"/>
          <w:szCs w:val="26"/>
        </w:rPr>
        <w:t>3</w:t>
      </w:r>
    </w:p>
    <w:p w:rsidR="00872591" w:rsidRDefault="00872591" w:rsidP="0076543C">
      <w:pPr>
        <w:spacing w:after="0" w:line="240" w:lineRule="auto"/>
        <w:ind w:left="5954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:rsidR="00A7095E" w:rsidRPr="00F20B09" w:rsidRDefault="00A7095E" w:rsidP="0076543C">
      <w:pPr>
        <w:spacing w:after="0" w:line="240" w:lineRule="auto"/>
        <w:ind w:left="5954"/>
        <w:contextualSpacing/>
        <w:jc w:val="both"/>
        <w:rPr>
          <w:rFonts w:ascii="Times New Roman" w:hAnsi="Times New Roman" w:cs="Times New Roman"/>
          <w:sz w:val="26"/>
          <w:szCs w:val="26"/>
        </w:rPr>
      </w:pPr>
      <w:r w:rsidRPr="00F20B09">
        <w:rPr>
          <w:rFonts w:ascii="Times New Roman" w:hAnsi="Times New Roman" w:cs="Times New Roman"/>
          <w:sz w:val="26"/>
          <w:szCs w:val="26"/>
        </w:rPr>
        <w:t>УТВЕРЖДЕН</w:t>
      </w:r>
      <w:r>
        <w:rPr>
          <w:rFonts w:ascii="Times New Roman" w:hAnsi="Times New Roman" w:cs="Times New Roman"/>
          <w:sz w:val="26"/>
          <w:szCs w:val="26"/>
        </w:rPr>
        <w:t>А</w:t>
      </w:r>
    </w:p>
    <w:p w:rsidR="00A7095E" w:rsidRPr="00F20B09" w:rsidRDefault="00A7095E" w:rsidP="0076543C">
      <w:pPr>
        <w:spacing w:after="0" w:line="240" w:lineRule="auto"/>
        <w:ind w:left="5954"/>
        <w:contextualSpacing/>
        <w:jc w:val="both"/>
        <w:rPr>
          <w:rFonts w:ascii="Times New Roman" w:hAnsi="Times New Roman" w:cs="Times New Roman"/>
          <w:sz w:val="26"/>
          <w:szCs w:val="26"/>
        </w:rPr>
      </w:pPr>
      <w:r w:rsidRPr="00F20B09">
        <w:rPr>
          <w:rFonts w:ascii="Times New Roman" w:hAnsi="Times New Roman" w:cs="Times New Roman"/>
          <w:sz w:val="26"/>
          <w:szCs w:val="26"/>
        </w:rPr>
        <w:t xml:space="preserve">приказом </w:t>
      </w:r>
      <w:r w:rsidR="0075712E">
        <w:rPr>
          <w:rFonts w:ascii="Times New Roman" w:hAnsi="Times New Roman" w:cs="Times New Roman"/>
          <w:sz w:val="26"/>
          <w:szCs w:val="26"/>
        </w:rPr>
        <w:t>факультета компьютерных наук</w:t>
      </w:r>
    </w:p>
    <w:p w:rsidR="0076543C" w:rsidRDefault="0076543C" w:rsidP="0076543C">
      <w:pPr>
        <w:spacing w:after="0" w:line="240" w:lineRule="auto"/>
        <w:ind w:left="5954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от 11.02.2022 № 2.3-05/110222-2 </w:t>
      </w:r>
    </w:p>
    <w:p w:rsidR="00C3281D" w:rsidRDefault="00C3281D" w:rsidP="0076543C">
      <w:pPr>
        <w:spacing w:after="0" w:line="240" w:lineRule="auto"/>
        <w:ind w:left="5954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</w:pPr>
    </w:p>
    <w:p w:rsidR="00A7095E" w:rsidRDefault="00C3281D" w:rsidP="0076543C">
      <w:pPr>
        <w:spacing w:after="0" w:line="240" w:lineRule="auto"/>
        <w:ind w:left="5954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803A26"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  <w:t>ФОРМА</w:t>
      </w:r>
    </w:p>
    <w:p w:rsidR="0075712E" w:rsidRPr="0030223F" w:rsidRDefault="0075712E" w:rsidP="00D67B3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</w:pPr>
    </w:p>
    <w:p w:rsidR="00D67B3F" w:rsidRPr="0030223F" w:rsidRDefault="00D67B3F" w:rsidP="00D67B3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</w:pPr>
      <w:r w:rsidRPr="0030223F"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  <w:t xml:space="preserve">ОТЧЕТ ПРОЕКТНОЙ ГРУППЫ </w:t>
      </w:r>
    </w:p>
    <w:p w:rsidR="00D67B3F" w:rsidRPr="0030223F" w:rsidRDefault="00D67B3F" w:rsidP="00D67B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30223F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по реализации проектов перспективных разработок</w:t>
      </w:r>
      <w:r w:rsidR="00EF1FC4" w:rsidRPr="0030223F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,</w:t>
      </w:r>
      <w:r w:rsidR="00EF1FC4" w:rsidRPr="0030223F">
        <w:rPr>
          <w:sz w:val="26"/>
          <w:szCs w:val="26"/>
        </w:rPr>
        <w:t xml:space="preserve"> </w:t>
      </w:r>
      <w:r w:rsidR="00EF1FC4" w:rsidRPr="0030223F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выполненных проектными группами научно-педагогических работников, студентов и аспирантов Национального исследовательского университета «Высшая школа экономики» по направлению «Программная инженерия»</w:t>
      </w:r>
    </w:p>
    <w:p w:rsidR="00D67B3F" w:rsidRPr="00D67B3F" w:rsidRDefault="00D67B3F" w:rsidP="00D67B3F">
      <w:p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Тема проектной работ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D67B3F" w:rsidRPr="00D67B3F" w:rsidTr="008A636C">
        <w:tc>
          <w:tcPr>
            <w:tcW w:w="5000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:rsidR="00D67B3F" w:rsidRPr="00D67B3F" w:rsidRDefault="00D67B3F" w:rsidP="0054153F">
      <w:pPr>
        <w:spacing w:before="60" w:after="6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Руководитель проектной групп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D67B3F" w:rsidRPr="00D67B3F" w:rsidTr="008A636C">
        <w:tc>
          <w:tcPr>
            <w:tcW w:w="5000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:rsidR="00D67B3F" w:rsidRPr="0054153F" w:rsidRDefault="0054153F" w:rsidP="0054153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color w:val="000000"/>
          <w:sz w:val="20"/>
          <w:szCs w:val="24"/>
          <w:lang w:eastAsia="ru-RU"/>
        </w:rPr>
        <w:t>Ф.И.О. полностью</w:t>
      </w:r>
    </w:p>
    <w:p w:rsidR="0054153F" w:rsidRPr="00D67B3F" w:rsidRDefault="0054153F" w:rsidP="0054153F">
      <w:pPr>
        <w:spacing w:before="60" w:after="6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Постоянно работающие </w:t>
      </w:r>
      <w:r w:rsidR="003022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участники</w:t>
      </w:r>
      <w:r w:rsidR="0030223F"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проектной группы (НИУ ВШЭ – основное место работы) (</w:t>
      </w:r>
      <w:r w:rsidRPr="00D67B3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u-RU"/>
        </w:rPr>
        <w:t>кроме обучающихся</w:t>
      </w: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5"/>
        <w:gridCol w:w="2983"/>
        <w:gridCol w:w="3210"/>
      </w:tblGrid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Ф.И.О. полностью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сновное место работы (подразделение)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олжность</w:t>
            </w:r>
          </w:p>
        </w:tc>
      </w:tr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D67B3F" w:rsidRPr="00D67B3F" w:rsidRDefault="00D67B3F" w:rsidP="0054153F">
      <w:pPr>
        <w:spacing w:before="60" w:after="6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Постоянно работающие </w:t>
      </w:r>
      <w:r w:rsidR="003022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участники</w:t>
      </w:r>
      <w:r w:rsidR="0030223F"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проектной группы (внешние совместители, при наличии) (</w:t>
      </w:r>
      <w:r w:rsidRPr="00D67B3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u-RU"/>
        </w:rPr>
        <w:t>кроме обучающихся</w:t>
      </w: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5"/>
        <w:gridCol w:w="2983"/>
        <w:gridCol w:w="3210"/>
      </w:tblGrid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Ф.И.О. полностью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сновное место работы (подразделение)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олжность</w:t>
            </w:r>
          </w:p>
        </w:tc>
      </w:tr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D67B3F" w:rsidRPr="00D67B3F" w:rsidRDefault="00D67B3F" w:rsidP="0054153F">
      <w:pPr>
        <w:spacing w:before="60" w:after="6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Периодически привлекаемые </w:t>
      </w:r>
      <w:r w:rsidR="003022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участники</w:t>
      </w:r>
      <w:r w:rsidR="0030223F"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проектной группы (</w:t>
      </w:r>
      <w:r w:rsidRPr="00D67B3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u-RU"/>
        </w:rPr>
        <w:t>кроме обучающихся</w:t>
      </w: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5"/>
        <w:gridCol w:w="2983"/>
        <w:gridCol w:w="3210"/>
      </w:tblGrid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Ф.И.О. полностью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сновное место работы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олжность</w:t>
            </w:r>
          </w:p>
        </w:tc>
      </w:tr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30223F" w:rsidRDefault="0030223F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br w:type="page"/>
      </w:r>
    </w:p>
    <w:p w:rsidR="00D67B3F" w:rsidRPr="00D67B3F" w:rsidRDefault="00D67B3F" w:rsidP="0054153F">
      <w:pPr>
        <w:spacing w:before="60" w:after="6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lastRenderedPageBreak/>
        <w:t>Постоянно работающие студенты и аспиранты (если привлекались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7"/>
        <w:gridCol w:w="3487"/>
        <w:gridCol w:w="2143"/>
        <w:gridCol w:w="1591"/>
      </w:tblGrid>
      <w:tr w:rsidR="00D67B3F" w:rsidRPr="00D67B3F" w:rsidTr="008A636C">
        <w:tc>
          <w:tcPr>
            <w:tcW w:w="1250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Ф.И.О. полностью</w:t>
            </w:r>
          </w:p>
        </w:tc>
        <w:tc>
          <w:tcPr>
            <w:tcW w:w="1811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бразовательная программа</w:t>
            </w:r>
          </w:p>
        </w:tc>
        <w:tc>
          <w:tcPr>
            <w:tcW w:w="1113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Бак</w:t>
            </w: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  <w:t>/</w:t>
            </w: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Маг</w:t>
            </w: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  <w:t>/</w:t>
            </w:r>
            <w:proofErr w:type="spellStart"/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Аспир</w:t>
            </w:r>
            <w:proofErr w:type="spellEnd"/>
          </w:p>
        </w:tc>
        <w:tc>
          <w:tcPr>
            <w:tcW w:w="827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Год обучения</w:t>
            </w:r>
          </w:p>
        </w:tc>
      </w:tr>
      <w:tr w:rsidR="00D67B3F" w:rsidRPr="00D67B3F" w:rsidTr="008A636C">
        <w:tc>
          <w:tcPr>
            <w:tcW w:w="1250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811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113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827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  <w:tr w:rsidR="00D67B3F" w:rsidRPr="00D67B3F" w:rsidTr="008A636C">
        <w:tc>
          <w:tcPr>
            <w:tcW w:w="1250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811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113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827" w:type="pct"/>
            <w:shd w:val="clear" w:color="auto" w:fill="auto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30223F" w:rsidRDefault="0030223F" w:rsidP="0076543C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Общая численность студентов и аспирантов, привлечённых к проекту на периодической основе</w:t>
      </w:r>
      <w:r w:rsidRPr="00D67B3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u-RU"/>
        </w:rPr>
        <w:t xml:space="preserve"> (впишите, пожалуйста, число в правый столбец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87"/>
        <w:gridCol w:w="1641"/>
      </w:tblGrid>
      <w:tr w:rsidR="00D67B3F" w:rsidRPr="00D67B3F" w:rsidTr="008A636C">
        <w:tc>
          <w:tcPr>
            <w:tcW w:w="4148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Численность студентов и аспирантов</w:t>
            </w:r>
          </w:p>
        </w:tc>
        <w:tc>
          <w:tcPr>
            <w:tcW w:w="852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bookmarkStart w:id="0" w:name="_Hlk40460672"/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Описание достигнутых результатов проведенной проектной деятельност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7"/>
        <w:gridCol w:w="2407"/>
        <w:gridCol w:w="2407"/>
        <w:gridCol w:w="2407"/>
      </w:tblGrid>
      <w:tr w:rsidR="00D67B3F" w:rsidRPr="00D67B3F" w:rsidTr="008A636C">
        <w:trPr>
          <w:trHeight w:val="270"/>
        </w:trPr>
        <w:tc>
          <w:tcPr>
            <w:tcW w:w="1250" w:type="pct"/>
            <w:vAlign w:val="center"/>
          </w:tcPr>
          <w:bookmarkEnd w:id="0"/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Цель</w:t>
            </w:r>
          </w:p>
        </w:tc>
        <w:tc>
          <w:tcPr>
            <w:tcW w:w="125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Задача</w:t>
            </w:r>
          </w:p>
        </w:tc>
        <w:tc>
          <w:tcPr>
            <w:tcW w:w="125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Мероприятие</w:t>
            </w:r>
          </w:p>
        </w:tc>
        <w:tc>
          <w:tcPr>
            <w:tcW w:w="125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остигнутый результат</w:t>
            </w:r>
          </w:p>
        </w:tc>
      </w:tr>
      <w:tr w:rsidR="00D67B3F" w:rsidRPr="00D67B3F" w:rsidTr="008A636C">
        <w:trPr>
          <w:trHeight w:val="269"/>
        </w:trPr>
        <w:tc>
          <w:tcPr>
            <w:tcW w:w="125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25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25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25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bookmarkStart w:id="1" w:name="_Hlk40460735"/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Полученные документально подтвержденные результаты работ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14"/>
        <w:gridCol w:w="4814"/>
      </w:tblGrid>
      <w:tr w:rsidR="00D67B3F" w:rsidRPr="00D67B3F" w:rsidTr="008A636C">
        <w:trPr>
          <w:trHeight w:val="270"/>
        </w:trPr>
        <w:tc>
          <w:tcPr>
            <w:tcW w:w="2500" w:type="pct"/>
            <w:vAlign w:val="center"/>
          </w:tcPr>
          <w:bookmarkEnd w:id="1"/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аименование результата проектной деятельности (прототипы, готовые продукты, разработанные модели, инструменты, научно-технические публикации и др.)</w:t>
            </w:r>
          </w:p>
        </w:tc>
        <w:tc>
          <w:tcPr>
            <w:tcW w:w="250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Уровень полученного результата (сведения о документе, подтверждающем практическую значимость и коммерческий потенциал, регистрацию РИД и возможность коммерциализации: акт о внедрении от институционального партнера в интересах которого выполнялась перспективная разработка, свидетельство о регистрации РИД, лицензионное соглашение, выходные данные публикаций и др.)</w:t>
            </w:r>
          </w:p>
        </w:tc>
      </w:tr>
      <w:tr w:rsidR="00D67B3F" w:rsidRPr="00D67B3F" w:rsidTr="008A636C">
        <w:trPr>
          <w:trHeight w:val="269"/>
        </w:trPr>
        <w:tc>
          <w:tcPr>
            <w:tcW w:w="250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2500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Функционально-ролевая карта участников проектной группы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5"/>
        <w:gridCol w:w="2983"/>
        <w:gridCol w:w="3210"/>
      </w:tblGrid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Ф.И.О. участника проектной группы полностью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существленная роль в проекте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Характеристика участия в полученном результате (задачи, функции)</w:t>
            </w:r>
          </w:p>
        </w:tc>
      </w:tr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  <w:tr w:rsidR="00D67B3F" w:rsidRPr="00D67B3F" w:rsidTr="008A636C">
        <w:tc>
          <w:tcPr>
            <w:tcW w:w="1784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549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Информация о проведении мероприятий в рамках проекта (если они проводились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0"/>
        <w:gridCol w:w="3210"/>
        <w:gridCol w:w="3208"/>
      </w:tblGrid>
      <w:tr w:rsidR="00D67B3F" w:rsidRPr="00D67B3F" w:rsidTr="008A636C">
        <w:trPr>
          <w:trHeight w:val="270"/>
        </w:trPr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аименование мероприятия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ериод проведения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одержание мероприятия, описание достигнутых результатов</w:t>
            </w:r>
          </w:p>
        </w:tc>
      </w:tr>
      <w:tr w:rsidR="00D67B3F" w:rsidRPr="00D67B3F" w:rsidTr="008A636C">
        <w:trPr>
          <w:trHeight w:val="269"/>
        </w:trPr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667" w:type="pct"/>
            <w:vAlign w:val="center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bookmarkStart w:id="2" w:name="_GoBack"/>
      <w:bookmarkEnd w:id="2"/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lastRenderedPageBreak/>
        <w:t>Информация об организации практик студентов в рамках рабочих учебных плано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D67B3F" w:rsidRPr="00D67B3F" w:rsidTr="008A636C">
        <w:tc>
          <w:tcPr>
            <w:tcW w:w="5000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4"/>
                <w:szCs w:val="24"/>
                <w:lang w:eastAsia="ru-RU"/>
              </w:rPr>
            </w:pPr>
          </w:p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4"/>
                <w:szCs w:val="24"/>
                <w:lang w:eastAsia="ru-RU"/>
              </w:rPr>
            </w:pPr>
          </w:p>
        </w:tc>
      </w:tr>
    </w:tbl>
    <w:p w:rsidR="0030223F" w:rsidRDefault="003022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Планируемое дальнейшее развитие проекта (коммерциализация результатов, запуск новых образовательных программ, исследовательских проектов, инициирование </w:t>
      </w:r>
      <w:r w:rsidR="0075712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создания </w:t>
      </w: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нового структурного подразделения в НИУ ВШЭ, реализация партнерских программ в регионах, другое) (краткое описание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D67B3F" w:rsidRPr="00D67B3F" w:rsidTr="008A636C">
        <w:tc>
          <w:tcPr>
            <w:tcW w:w="5000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bookmarkStart w:id="3" w:name="_Hlk40460750"/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Результаты использования средств проекта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25"/>
        <w:gridCol w:w="3622"/>
        <w:gridCol w:w="1981"/>
      </w:tblGrid>
      <w:tr w:rsidR="00D67B3F" w:rsidRPr="00D67B3F" w:rsidTr="008A636C">
        <w:tc>
          <w:tcPr>
            <w:tcW w:w="2090" w:type="pct"/>
          </w:tcPr>
          <w:bookmarkEnd w:id="3"/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татьи расходов</w:t>
            </w:r>
          </w:p>
        </w:tc>
        <w:tc>
          <w:tcPr>
            <w:tcW w:w="1881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Было выделено конкурсной комиссией (тыс. руб.)</w:t>
            </w:r>
          </w:p>
        </w:tc>
        <w:tc>
          <w:tcPr>
            <w:tcW w:w="1029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Потрачено </w:t>
            </w: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br/>
              <w:t>(тыс. руб.)</w:t>
            </w:r>
          </w:p>
        </w:tc>
      </w:tr>
      <w:tr w:rsidR="00D67B3F" w:rsidRPr="00D67B3F" w:rsidTr="008A636C">
        <w:tc>
          <w:tcPr>
            <w:tcW w:w="2090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.</w:t>
            </w:r>
          </w:p>
        </w:tc>
        <w:tc>
          <w:tcPr>
            <w:tcW w:w="1881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029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  <w:tr w:rsidR="00D67B3F" w:rsidRPr="00D67B3F" w:rsidTr="008A636C">
        <w:tc>
          <w:tcPr>
            <w:tcW w:w="2090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2.</w:t>
            </w:r>
          </w:p>
        </w:tc>
        <w:tc>
          <w:tcPr>
            <w:tcW w:w="1881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029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  <w:tr w:rsidR="00D67B3F" w:rsidRPr="00D67B3F" w:rsidTr="008A636C">
        <w:tc>
          <w:tcPr>
            <w:tcW w:w="2090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881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1029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Объем и характер привлеченных внешних ресурсов (грантов, внешних заказов по факту) (при наличии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42"/>
        <w:gridCol w:w="4086"/>
      </w:tblGrid>
      <w:tr w:rsidR="00D67B3F" w:rsidRPr="00D67B3F" w:rsidTr="008A636C">
        <w:tc>
          <w:tcPr>
            <w:tcW w:w="2878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Источники</w:t>
            </w:r>
          </w:p>
        </w:tc>
        <w:tc>
          <w:tcPr>
            <w:tcW w:w="2122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бъем (тыс. руб.)</w:t>
            </w:r>
          </w:p>
        </w:tc>
      </w:tr>
      <w:tr w:rsidR="00D67B3F" w:rsidRPr="00D67B3F" w:rsidTr="008A636C">
        <w:tc>
          <w:tcPr>
            <w:tcW w:w="2878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ыделенные ресурсы ….</w:t>
            </w:r>
          </w:p>
        </w:tc>
        <w:tc>
          <w:tcPr>
            <w:tcW w:w="2122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.</w:t>
            </w:r>
          </w:p>
        </w:tc>
      </w:tr>
      <w:tr w:rsidR="00D67B3F" w:rsidRPr="00D67B3F" w:rsidTr="008A636C">
        <w:tc>
          <w:tcPr>
            <w:tcW w:w="2878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ивлеченные ресурсы …</w:t>
            </w:r>
          </w:p>
        </w:tc>
        <w:tc>
          <w:tcPr>
            <w:tcW w:w="2122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D67B3F" w:rsidRPr="00D67B3F" w:rsidRDefault="00D67B3F" w:rsidP="0054153F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ru-RU"/>
        </w:rPr>
      </w:pPr>
      <w:bookmarkStart w:id="4" w:name="_Hlk40460788"/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Привлеченные к проекту институциональные партнеры </w:t>
      </w:r>
      <w:bookmarkEnd w:id="4"/>
      <w:r w:rsidRPr="00D67B3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(при наличии), характер совместной деятельност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5"/>
        <w:gridCol w:w="6193"/>
      </w:tblGrid>
      <w:tr w:rsidR="00D67B3F" w:rsidRPr="00D67B3F" w:rsidTr="008A636C">
        <w:tc>
          <w:tcPr>
            <w:tcW w:w="1784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артнеры</w:t>
            </w:r>
          </w:p>
        </w:tc>
        <w:tc>
          <w:tcPr>
            <w:tcW w:w="3216" w:type="pct"/>
          </w:tcPr>
          <w:p w:rsidR="00D67B3F" w:rsidRPr="00D67B3F" w:rsidRDefault="00D67B3F" w:rsidP="0054153F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Характер совместной деятельности</w:t>
            </w:r>
          </w:p>
        </w:tc>
      </w:tr>
      <w:tr w:rsidR="00D67B3F" w:rsidRPr="00D67B3F" w:rsidTr="008A636C">
        <w:tc>
          <w:tcPr>
            <w:tcW w:w="1784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3216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  <w:tr w:rsidR="00D67B3F" w:rsidRPr="00D67B3F" w:rsidTr="008A636C">
        <w:tc>
          <w:tcPr>
            <w:tcW w:w="1784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  <w:tc>
          <w:tcPr>
            <w:tcW w:w="3216" w:type="pct"/>
          </w:tcPr>
          <w:p w:rsidR="00D67B3F" w:rsidRPr="00D67B3F" w:rsidRDefault="00D67B3F" w:rsidP="0054153F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67B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…</w:t>
            </w:r>
          </w:p>
        </w:tc>
      </w:tr>
    </w:tbl>
    <w:p w:rsidR="00D67B3F" w:rsidRPr="00D67B3F" w:rsidRDefault="00D67B3F" w:rsidP="00D67B3F">
      <w:pPr>
        <w:spacing w:before="120" w:after="0" w:line="240" w:lineRule="auto"/>
        <w:ind w:firstLine="357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54153F" w:rsidRPr="00816968" w:rsidRDefault="00D67B3F" w:rsidP="00AC1AEE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D67B3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u-RU"/>
        </w:rPr>
        <w:t>Пожалуйста, проверьте, все ли позиции заполнены</w:t>
      </w:r>
    </w:p>
    <w:p w:rsidR="0054153F" w:rsidRDefault="0054153F" w:rsidP="00BE0CB8">
      <w:pPr>
        <w:spacing w:after="120" w:line="240" w:lineRule="auto"/>
        <w:ind w:right="425"/>
        <w:jc w:val="both"/>
        <w:rPr>
          <w:rFonts w:ascii="Times New Roman" w:hAnsi="Times New Roman" w:cs="Times New Roman"/>
          <w:sz w:val="26"/>
          <w:szCs w:val="26"/>
        </w:rPr>
      </w:pPr>
    </w:p>
    <w:sectPr w:rsidR="0054153F" w:rsidSect="0030223F">
      <w:headerReference w:type="default" r:id="rId7"/>
      <w:footerReference w:type="default" r:id="rId8"/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23615" w16cex:dateUtc="2022-01-31T07:19:00Z"/>
  <w16cex:commentExtensible w16cex:durableId="25A2362D" w16cex:dateUtc="2022-01-31T07:19:00Z"/>
  <w16cex:commentExtensible w16cex:durableId="25A2363A" w16cex:dateUtc="2022-01-31T07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197B2E" w16cid:durableId="25A23615"/>
  <w16cid:commentId w16cid:paraId="77B27F5B" w16cid:durableId="25A2362D"/>
  <w16cid:commentId w16cid:paraId="48C0393B" w16cid:durableId="25A2363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3804" w:rsidRDefault="00A13804" w:rsidP="0075712E">
      <w:pPr>
        <w:spacing w:after="0" w:line="240" w:lineRule="auto"/>
      </w:pPr>
      <w:r>
        <w:separator/>
      </w:r>
    </w:p>
  </w:endnote>
  <w:endnote w:type="continuationSeparator" w:id="0">
    <w:p w:rsidR="00A13804" w:rsidRDefault="00A13804" w:rsidP="00757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AE8" w:rsidRPr="00263AE8" w:rsidRDefault="00A13804">
    <w:pPr>
      <w:pStyle w:val="a5"/>
      <w:jc w:val="right"/>
    </w:pPr>
    <w:r>
      <w:rPr>
        <w:b/>
        <w:lang w:val="en-US"/>
      </w:rPr>
      <w:t>11.02.2022 № 2.3-05/110222-2</w:t>
    </w:r>
  </w:p>
  <w:p w:rsidR="00263AE8" w:rsidRDefault="00A1380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3804" w:rsidRDefault="00A13804" w:rsidP="0075712E">
      <w:pPr>
        <w:spacing w:after="0" w:line="240" w:lineRule="auto"/>
      </w:pPr>
      <w:r>
        <w:separator/>
      </w:r>
    </w:p>
  </w:footnote>
  <w:footnote w:type="continuationSeparator" w:id="0">
    <w:p w:rsidR="00A13804" w:rsidRDefault="00A13804" w:rsidP="007571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6"/>
        <w:szCs w:val="26"/>
      </w:rPr>
      <w:id w:val="2102218935"/>
      <w:docPartObj>
        <w:docPartGallery w:val="Page Numbers (Top of Page)"/>
        <w:docPartUnique/>
      </w:docPartObj>
    </w:sdtPr>
    <w:sdtEndPr/>
    <w:sdtContent>
      <w:p w:rsidR="0075712E" w:rsidRPr="0030223F" w:rsidRDefault="0075712E">
        <w:pPr>
          <w:pStyle w:val="ad"/>
          <w:jc w:val="center"/>
          <w:rPr>
            <w:rFonts w:ascii="Times New Roman" w:hAnsi="Times New Roman" w:cs="Times New Roman"/>
            <w:sz w:val="26"/>
            <w:szCs w:val="26"/>
          </w:rPr>
        </w:pPr>
        <w:r w:rsidRPr="0030223F">
          <w:rPr>
            <w:rFonts w:ascii="Times New Roman" w:hAnsi="Times New Roman" w:cs="Times New Roman"/>
            <w:sz w:val="26"/>
            <w:szCs w:val="26"/>
          </w:rPr>
          <w:fldChar w:fldCharType="begin"/>
        </w:r>
        <w:r w:rsidRPr="0030223F">
          <w:rPr>
            <w:rFonts w:ascii="Times New Roman" w:hAnsi="Times New Roman" w:cs="Times New Roman"/>
            <w:sz w:val="26"/>
            <w:szCs w:val="26"/>
          </w:rPr>
          <w:instrText>PAGE   \* MERGEFORMAT</w:instrText>
        </w:r>
        <w:r w:rsidRPr="0030223F">
          <w:rPr>
            <w:rFonts w:ascii="Times New Roman" w:hAnsi="Times New Roman" w:cs="Times New Roman"/>
            <w:sz w:val="26"/>
            <w:szCs w:val="26"/>
          </w:rPr>
          <w:fldChar w:fldCharType="separate"/>
        </w:r>
        <w:r w:rsidR="0076543C">
          <w:rPr>
            <w:rFonts w:ascii="Times New Roman" w:hAnsi="Times New Roman" w:cs="Times New Roman"/>
            <w:noProof/>
            <w:sz w:val="26"/>
            <w:szCs w:val="26"/>
          </w:rPr>
          <w:t>3</w:t>
        </w:r>
        <w:r w:rsidRPr="0030223F">
          <w:rPr>
            <w:rFonts w:ascii="Times New Roman" w:hAnsi="Times New Roman" w:cs="Times New Roman"/>
            <w:sz w:val="26"/>
            <w:szCs w:val="26"/>
          </w:rPr>
          <w:fldChar w:fldCharType="end"/>
        </w:r>
      </w:p>
    </w:sdtContent>
  </w:sdt>
  <w:p w:rsidR="0075712E" w:rsidRDefault="0075712E" w:rsidP="0030223F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D251E"/>
    <w:multiLevelType w:val="hybridMultilevel"/>
    <w:tmpl w:val="47481B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210A0"/>
    <w:multiLevelType w:val="hybridMultilevel"/>
    <w:tmpl w:val="ABF0A9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E2D73"/>
    <w:multiLevelType w:val="hybridMultilevel"/>
    <w:tmpl w:val="D710FD9C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F438C5"/>
    <w:multiLevelType w:val="hybridMultilevel"/>
    <w:tmpl w:val="914C92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DC52C0"/>
    <w:multiLevelType w:val="hybridMultilevel"/>
    <w:tmpl w:val="CC7403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6C6A02"/>
    <w:multiLevelType w:val="hybridMultilevel"/>
    <w:tmpl w:val="5576EC0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5C406C8"/>
    <w:multiLevelType w:val="hybridMultilevel"/>
    <w:tmpl w:val="AA0E5C32"/>
    <w:lvl w:ilvl="0" w:tplc="A2926110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61704B66"/>
    <w:multiLevelType w:val="hybridMultilevel"/>
    <w:tmpl w:val="AB6020DC"/>
    <w:lvl w:ilvl="0" w:tplc="A29261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B31892"/>
    <w:multiLevelType w:val="hybridMultilevel"/>
    <w:tmpl w:val="806420E8"/>
    <w:lvl w:ilvl="0" w:tplc="C20A6CC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61266C"/>
    <w:multiLevelType w:val="hybridMultilevel"/>
    <w:tmpl w:val="80BC32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1"/>
  </w:num>
  <w:num w:numId="5">
    <w:abstractNumId w:val="6"/>
  </w:num>
  <w:num w:numId="6">
    <w:abstractNumId w:val="5"/>
  </w:num>
  <w:num w:numId="7">
    <w:abstractNumId w:val="0"/>
  </w:num>
  <w:num w:numId="8">
    <w:abstractNumId w:val="2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MzI1MTc2MzFX0lEKTi0uzszPAykwqgUA6JguQCwAAAA="/>
  </w:docVars>
  <w:rsids>
    <w:rsidRoot w:val="007375EA"/>
    <w:rsid w:val="000027F4"/>
    <w:rsid w:val="00055E2D"/>
    <w:rsid w:val="00070A85"/>
    <w:rsid w:val="0007292F"/>
    <w:rsid w:val="000741FF"/>
    <w:rsid w:val="00082F3B"/>
    <w:rsid w:val="000835D5"/>
    <w:rsid w:val="00147B31"/>
    <w:rsid w:val="00154B13"/>
    <w:rsid w:val="00160A87"/>
    <w:rsid w:val="00190357"/>
    <w:rsid w:val="002F73BF"/>
    <w:rsid w:val="0030223F"/>
    <w:rsid w:val="00370C58"/>
    <w:rsid w:val="00380BA6"/>
    <w:rsid w:val="003810D6"/>
    <w:rsid w:val="003E0F1B"/>
    <w:rsid w:val="004044DB"/>
    <w:rsid w:val="004538ED"/>
    <w:rsid w:val="004D117C"/>
    <w:rsid w:val="0054153F"/>
    <w:rsid w:val="005C5ACE"/>
    <w:rsid w:val="005F3545"/>
    <w:rsid w:val="0071561E"/>
    <w:rsid w:val="0071777B"/>
    <w:rsid w:val="00735317"/>
    <w:rsid w:val="007375EA"/>
    <w:rsid w:val="00741E4A"/>
    <w:rsid w:val="007471CF"/>
    <w:rsid w:val="0075712E"/>
    <w:rsid w:val="0076543C"/>
    <w:rsid w:val="00816B7B"/>
    <w:rsid w:val="00872591"/>
    <w:rsid w:val="0089668B"/>
    <w:rsid w:val="009309EA"/>
    <w:rsid w:val="00A1125E"/>
    <w:rsid w:val="00A13804"/>
    <w:rsid w:val="00A7095E"/>
    <w:rsid w:val="00A8295A"/>
    <w:rsid w:val="00A849CB"/>
    <w:rsid w:val="00AC1AEE"/>
    <w:rsid w:val="00AD4221"/>
    <w:rsid w:val="00B6043E"/>
    <w:rsid w:val="00B779CC"/>
    <w:rsid w:val="00B96048"/>
    <w:rsid w:val="00BA0ABA"/>
    <w:rsid w:val="00BA0B14"/>
    <w:rsid w:val="00BE0CB8"/>
    <w:rsid w:val="00C00009"/>
    <w:rsid w:val="00C14D04"/>
    <w:rsid w:val="00C3281D"/>
    <w:rsid w:val="00CF3EC7"/>
    <w:rsid w:val="00D2152C"/>
    <w:rsid w:val="00D30EAF"/>
    <w:rsid w:val="00D572C6"/>
    <w:rsid w:val="00D67B3F"/>
    <w:rsid w:val="00DF6293"/>
    <w:rsid w:val="00E06543"/>
    <w:rsid w:val="00E325F4"/>
    <w:rsid w:val="00EF1FC4"/>
    <w:rsid w:val="00F10C07"/>
    <w:rsid w:val="00F11719"/>
    <w:rsid w:val="00F14663"/>
    <w:rsid w:val="00F710F0"/>
    <w:rsid w:val="00FA1CCE"/>
    <w:rsid w:val="00FC1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7FCC9F7-DDB8-41D2-B40B-CB53BD5B4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1CCE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D2152C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D2152C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D2152C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D2152C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D2152C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D215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D2152C"/>
    <w:rPr>
      <w:rFonts w:ascii="Segoe UI" w:hAnsi="Segoe UI" w:cs="Segoe UI"/>
      <w:sz w:val="18"/>
      <w:szCs w:val="18"/>
    </w:rPr>
  </w:style>
  <w:style w:type="table" w:styleId="ab">
    <w:name w:val="Table Grid"/>
    <w:basedOn w:val="a1"/>
    <w:uiPriority w:val="39"/>
    <w:rsid w:val="008725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Revision"/>
    <w:hidden/>
    <w:uiPriority w:val="99"/>
    <w:semiHidden/>
    <w:rsid w:val="0075712E"/>
    <w:pPr>
      <w:spacing w:after="0" w:line="240" w:lineRule="auto"/>
    </w:pPr>
  </w:style>
  <w:style w:type="paragraph" w:styleId="ad">
    <w:name w:val="header"/>
    <w:basedOn w:val="a"/>
    <w:link w:val="ae"/>
    <w:uiPriority w:val="99"/>
    <w:unhideWhenUsed/>
    <w:rsid w:val="0075712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75712E"/>
  </w:style>
  <w:style w:type="paragraph" w:styleId="af">
    <w:name w:val="footer"/>
    <w:basedOn w:val="a"/>
    <w:link w:val="af0"/>
    <w:uiPriority w:val="99"/>
    <w:unhideWhenUsed/>
    <w:rsid w:val="0075712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757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5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Боднарук</dc:creator>
  <cp:keywords/>
  <dc:description/>
  <cp:lastModifiedBy>Лебедев Сергей Аркадьевич</cp:lastModifiedBy>
  <cp:revision>2</cp:revision>
  <dcterms:created xsi:type="dcterms:W3CDTF">2022-02-11T16:22:00Z</dcterms:created>
  <dcterms:modified xsi:type="dcterms:W3CDTF">2022-02-11T16:22:00Z</dcterms:modified>
</cp:coreProperties>
</file>